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B8B330" w14:textId="77777777" w:rsidR="00C76954" w:rsidRDefault="006F64A9" w:rsidP="00551611">
      <w:pPr>
        <w:pStyle w:val="Naslov1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sl-SI"/>
        </w:rPr>
      </w:pPr>
      <w:r w:rsidRPr="0048447C">
        <w:rPr>
          <w:rFonts w:ascii="Times New Roman" w:eastAsia="Times New Roman" w:hAnsi="Times New Roman" w:cs="Times New Roman"/>
          <w:b/>
          <w:sz w:val="26"/>
          <w:szCs w:val="26"/>
          <w:lang w:eastAsia="sl-SI"/>
        </w:rPr>
        <w:t>A</w:t>
      </w:r>
      <w:r w:rsidR="00C76954">
        <w:rPr>
          <w:rFonts w:ascii="Times New Roman" w:eastAsia="Times New Roman" w:hAnsi="Times New Roman" w:cs="Times New Roman"/>
          <w:b/>
          <w:sz w:val="26"/>
          <w:szCs w:val="26"/>
          <w:lang w:eastAsia="sl-SI"/>
        </w:rPr>
        <w:t>P</w:t>
      </w:r>
      <w:r w:rsidRPr="0048447C">
        <w:rPr>
          <w:rFonts w:ascii="Times New Roman" w:eastAsia="Times New Roman" w:hAnsi="Times New Roman" w:cs="Times New Roman"/>
          <w:b/>
          <w:sz w:val="26"/>
          <w:szCs w:val="26"/>
          <w:lang w:eastAsia="sl-SI"/>
        </w:rPr>
        <w:t>PLICAT</w:t>
      </w:r>
      <w:r w:rsidR="00616464">
        <w:rPr>
          <w:rFonts w:ascii="Times New Roman" w:eastAsia="Times New Roman" w:hAnsi="Times New Roman" w:cs="Times New Roman"/>
          <w:b/>
          <w:sz w:val="26"/>
          <w:szCs w:val="26"/>
          <w:lang w:eastAsia="sl-SI"/>
        </w:rPr>
        <w:t>ION FORM FOR ENROLLMENT IN THE SPECIALIZATION</w:t>
      </w:r>
    </w:p>
    <w:p w14:paraId="3CB82F2A" w14:textId="6A79C648" w:rsidR="00CA772D" w:rsidRPr="0048447C" w:rsidRDefault="00C76954" w:rsidP="00551611">
      <w:pPr>
        <w:pStyle w:val="Naslov1"/>
        <w:jc w:val="center"/>
        <w:rPr>
          <w:rFonts w:ascii="Times New Roman" w:eastAsia="Times New Roman" w:hAnsi="Times New Roman" w:cs="Times New Roman"/>
          <w:b/>
          <w:sz w:val="26"/>
          <w:szCs w:val="26"/>
          <w:lang w:eastAsia="sl-SI"/>
        </w:rPr>
      </w:pPr>
      <w:r>
        <w:rPr>
          <w:rFonts w:ascii="Times New Roman" w:eastAsia="Times New Roman" w:hAnsi="Times New Roman" w:cs="Times New Roman"/>
          <w:b/>
          <w:sz w:val="26"/>
          <w:szCs w:val="26"/>
          <w:lang w:eastAsia="sl-SI"/>
        </w:rPr>
        <w:t>NON-DEGREE</w:t>
      </w:r>
      <w:r w:rsidR="006F64A9" w:rsidRPr="0048447C">
        <w:rPr>
          <w:rFonts w:ascii="Times New Roman" w:eastAsia="Times New Roman" w:hAnsi="Times New Roman" w:cs="Times New Roman"/>
          <w:b/>
          <w:sz w:val="26"/>
          <w:szCs w:val="26"/>
          <w:lang w:eastAsia="sl-SI"/>
        </w:rPr>
        <w:t xml:space="preserve"> PROGRAM</w:t>
      </w:r>
    </w:p>
    <w:p w14:paraId="3A0F6971" w14:textId="77777777" w:rsidR="00CF110E" w:rsidRPr="00CF110E" w:rsidRDefault="00CF110E" w:rsidP="00CF110E">
      <w:pPr>
        <w:rPr>
          <w:lang w:eastAsia="sl-SI"/>
        </w:rPr>
      </w:pPr>
    </w:p>
    <w:p w14:paraId="48B1FADF" w14:textId="77777777" w:rsidR="00AB3924" w:rsidRPr="0048447C" w:rsidRDefault="00AB3924" w:rsidP="00EF3214">
      <w:pPr>
        <w:jc w:val="both"/>
        <w:rPr>
          <w:rFonts w:ascii="Times New Roman" w:hAnsi="Times New Roman" w:cs="Times New Roman"/>
          <w:sz w:val="24"/>
          <w:szCs w:val="24"/>
          <w:lang w:eastAsia="sl-SI"/>
        </w:rPr>
      </w:pPr>
    </w:p>
    <w:p w14:paraId="33FA49DB" w14:textId="01530D76" w:rsidR="00551611" w:rsidRPr="0048447C" w:rsidRDefault="00535F6A" w:rsidP="00EF3214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NAME AND SURNAME</w:t>
      </w:r>
      <w:r w:rsidR="00551611"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: </w:t>
      </w:r>
      <w:r w:rsidR="002C1C17"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_________________________________________________________</w:t>
      </w:r>
    </w:p>
    <w:p w14:paraId="6BA5EB87" w14:textId="1A225529" w:rsidR="002C1C17" w:rsidRPr="0048447C" w:rsidRDefault="00535F6A" w:rsidP="00EF3214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ADDRESS</w:t>
      </w:r>
      <w:r w:rsidR="002C1C17"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: ________________________________________</w:t>
      </w:r>
      <w:r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_____</w:t>
      </w:r>
      <w:r w:rsidR="002C1C17"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_______________________</w:t>
      </w:r>
    </w:p>
    <w:p w14:paraId="31DB186A" w14:textId="12FF85C9" w:rsidR="002C1C17" w:rsidRPr="0048447C" w:rsidRDefault="002C1C17" w:rsidP="00EF3214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E-MAIL: ____________________________________</w:t>
      </w:r>
      <w:r w:rsidR="00535F6A"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____</w:t>
      </w:r>
      <w:r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_____</w:t>
      </w:r>
      <w:r w:rsidR="00535F6A"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</w:t>
      </w:r>
      <w:r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_______________________</w:t>
      </w:r>
    </w:p>
    <w:p w14:paraId="05928794" w14:textId="6FBC1A47" w:rsidR="00CF110E" w:rsidRPr="0048447C" w:rsidRDefault="00535F6A" w:rsidP="00EF3214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GSM</w:t>
      </w:r>
      <w:r w:rsidR="00CF110E"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: _____________________________</w:t>
      </w:r>
      <w:r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_________</w:t>
      </w:r>
      <w:r w:rsidR="00CF110E"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___________</w:t>
      </w:r>
      <w:r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</w:t>
      </w:r>
      <w:r w:rsidR="00CF110E"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______________________</w:t>
      </w:r>
    </w:p>
    <w:p w14:paraId="6DCD3948" w14:textId="04E48CC2" w:rsidR="00551611" w:rsidRPr="0048447C" w:rsidRDefault="00535F6A" w:rsidP="0048447C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MY MUS</w:t>
      </w:r>
      <w:r w:rsidR="001B36B8"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I</w:t>
      </w:r>
      <w:r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CAL EDUCATION</w:t>
      </w:r>
      <w:r w:rsidR="002C1C17"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: </w:t>
      </w:r>
      <w:r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________</w:t>
      </w:r>
      <w:r w:rsidR="002C1C17"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______________________</w:t>
      </w:r>
      <w:r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</w:t>
      </w:r>
      <w:r w:rsidR="002C1C17"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_______________</w:t>
      </w:r>
      <w:r w:rsid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</w:t>
      </w:r>
      <w:r w:rsidR="002C1C17" w:rsidRPr="0048447C">
        <w:rPr>
          <w:rFonts w:ascii="Times New Roman" w:eastAsia="Times New Roman" w:hAnsi="Times New Roman" w:cs="Times New Roman"/>
          <w:sz w:val="24"/>
          <w:szCs w:val="24"/>
          <w:lang w:eastAsia="sl-SI"/>
        </w:rPr>
        <w:t>____</w:t>
      </w:r>
    </w:p>
    <w:p w14:paraId="1AB5D6D0" w14:textId="77777777" w:rsidR="003A04D4" w:rsidRDefault="003A04D4" w:rsidP="00EF3214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23F02D8D" w14:textId="09099787" w:rsidR="00551611" w:rsidRDefault="001B36B8" w:rsidP="00EF3214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I am applying for: </w:t>
      </w:r>
      <w:r w:rsidR="00551611">
        <w:rPr>
          <w:rFonts w:ascii="Times New Roman" w:eastAsia="Times New Roman" w:hAnsi="Times New Roman" w:cs="Times New Roman"/>
          <w:sz w:val="24"/>
          <w:szCs w:val="24"/>
          <w:lang w:eastAsia="sl-SI"/>
        </w:rPr>
        <w:t>(</w:t>
      </w:r>
      <w:r>
        <w:rPr>
          <w:rFonts w:ascii="Times New Roman" w:eastAsia="Times New Roman" w:hAnsi="Times New Roman" w:cs="Times New Roman"/>
          <w:sz w:val="24"/>
          <w:szCs w:val="24"/>
          <w:lang w:eastAsia="sl-SI"/>
        </w:rPr>
        <w:t>mark</w:t>
      </w:r>
      <w:r w:rsidR="00551611">
        <w:rPr>
          <w:rFonts w:ascii="Times New Roman" w:eastAsia="Times New Roman" w:hAnsi="Times New Roman" w:cs="Times New Roman"/>
          <w:sz w:val="24"/>
          <w:szCs w:val="24"/>
          <w:lang w:eastAsia="sl-SI"/>
        </w:rPr>
        <w:t>)</w:t>
      </w:r>
    </w:p>
    <w:p w14:paraId="208923E7" w14:textId="3ADBFE93" w:rsidR="00BE08A6" w:rsidRDefault="002C1C17" w:rsidP="00BE08A6">
      <w:pPr>
        <w:pStyle w:val="Odstavekseznama"/>
        <w:numPr>
          <w:ilvl w:val="1"/>
          <w:numId w:val="21"/>
        </w:numPr>
        <w:spacing w:after="0"/>
        <w:ind w:left="709" w:hanging="426"/>
        <w:jc w:val="both"/>
        <w:rPr>
          <w:rFonts w:ascii="Times New Roman" w:hAnsi="Times New Roman" w:cs="Times New Roman"/>
          <w:sz w:val="24"/>
          <w:szCs w:val="24"/>
        </w:rPr>
      </w:pPr>
      <w:r w:rsidRPr="002C1C17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a) </w:t>
      </w:r>
      <w:r w:rsidR="00C7695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Voice</w:t>
      </w:r>
      <w:r w:rsidR="00BE08A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/ Instrument:</w:t>
      </w:r>
    </w:p>
    <w:p w14:paraId="05EE1464" w14:textId="77777777" w:rsidR="00A90E42" w:rsidRDefault="00A90E42" w:rsidP="00BE08A6">
      <w:pPr>
        <w:pStyle w:val="Odstavekseznama"/>
        <w:tabs>
          <w:tab w:val="left" w:pos="2268"/>
          <w:tab w:val="left" w:pos="3828"/>
          <w:tab w:val="left" w:pos="5954"/>
          <w:tab w:val="left" w:pos="7797"/>
        </w:tabs>
        <w:spacing w:after="0"/>
        <w:ind w:left="993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0) singing 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BE08A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a) harpsichord</w:t>
      </w:r>
      <w:r w:rsidR="00BE08A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  <w:t>b) accordion</w:t>
      </w:r>
      <w:r w:rsidR="00BE08A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  <w:t>c) piano</w:t>
      </w:r>
      <w:r w:rsidR="00BE08A6"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BE08A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</w:p>
    <w:p w14:paraId="5C1371BD" w14:textId="77777777" w:rsidR="00A90E42" w:rsidRDefault="00BE08A6" w:rsidP="00BE08A6">
      <w:pPr>
        <w:pStyle w:val="Odstavekseznama"/>
        <w:tabs>
          <w:tab w:val="left" w:pos="2268"/>
          <w:tab w:val="left" w:pos="3828"/>
          <w:tab w:val="left" w:pos="5954"/>
          <w:tab w:val="left" w:pos="7797"/>
        </w:tabs>
        <w:spacing w:after="0"/>
        <w:ind w:left="993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d) organ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A90E42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e) 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violin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  <w:t xml:space="preserve">f) </w:t>
      </w:r>
      <w:r w:rsidR="00A90E42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baroque 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violin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  <w:t xml:space="preserve">g) 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viola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</w:p>
    <w:p w14:paraId="43B99708" w14:textId="77777777" w:rsidR="00A90E42" w:rsidRDefault="00BE08A6" w:rsidP="00BE08A6">
      <w:pPr>
        <w:pStyle w:val="Odstavekseznama"/>
        <w:tabs>
          <w:tab w:val="left" w:pos="2268"/>
          <w:tab w:val="left" w:pos="3828"/>
          <w:tab w:val="left" w:pos="5954"/>
          <w:tab w:val="left" w:pos="7797"/>
        </w:tabs>
        <w:spacing w:after="0"/>
        <w:ind w:left="993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h) 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b</w:t>
      </w:r>
      <w:r w:rsidR="00A90E42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aroque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viola</w:t>
      </w:r>
      <w:r w:rsidR="00A90E42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i) </w:t>
      </w:r>
      <w:r w:rsidR="00A90E42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cello</w:t>
      </w:r>
      <w:r w:rsidR="00A90E42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j)</w:t>
      </w:r>
      <w:r w:rsidR="00A90E42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baroque c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e</w:t>
      </w:r>
      <w:r w:rsidR="00A90E42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l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lo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  <w:t>k)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double bass</w:t>
      </w:r>
    </w:p>
    <w:p w14:paraId="4C824004" w14:textId="2C4B3162" w:rsidR="00BE08A6" w:rsidRDefault="00A90E42" w:rsidP="00BE08A6">
      <w:pPr>
        <w:pStyle w:val="Odstavekseznama"/>
        <w:tabs>
          <w:tab w:val="left" w:pos="2268"/>
          <w:tab w:val="left" w:pos="3828"/>
          <w:tab w:val="left" w:pos="5954"/>
          <w:tab w:val="left" w:pos="7797"/>
        </w:tabs>
        <w:spacing w:after="0"/>
        <w:ind w:left="993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l) baroque double </w:t>
      </w:r>
      <w:r w:rsidR="00BE08A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bass</w:t>
      </w:r>
      <w:r w:rsidR="00BE08A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  <w:t>m) guitar</w:t>
      </w:r>
      <w:r w:rsidR="00BE08A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  <w:t>n) lute</w:t>
      </w:r>
      <w:r w:rsidR="00BE08A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  <w:t>o)</w:t>
      </w:r>
      <w:r w:rsidR="00BE08A6"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har</w:t>
      </w:r>
      <w:r w:rsidR="00BE08A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p</w:t>
      </w:r>
      <w:r w:rsidR="00BE08A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</w:p>
    <w:p w14:paraId="06D8DCB0" w14:textId="77777777" w:rsidR="00813426" w:rsidRDefault="00BE08A6" w:rsidP="00BE08A6">
      <w:pPr>
        <w:pStyle w:val="Odstavekseznama"/>
        <w:tabs>
          <w:tab w:val="left" w:pos="2268"/>
          <w:tab w:val="left" w:pos="3828"/>
          <w:tab w:val="left" w:pos="5954"/>
          <w:tab w:val="left" w:pos="7797"/>
        </w:tabs>
        <w:spacing w:after="0"/>
        <w:ind w:left="993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p) recorder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81342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r)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flute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  <w:t xml:space="preserve">s) 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traverso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flute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  <w:t>t)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obo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e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</w:p>
    <w:p w14:paraId="6446BC09" w14:textId="77777777" w:rsidR="00813426" w:rsidRDefault="00BE08A6" w:rsidP="00BE08A6">
      <w:pPr>
        <w:pStyle w:val="Odstavekseznama"/>
        <w:tabs>
          <w:tab w:val="left" w:pos="2268"/>
          <w:tab w:val="left" w:pos="3828"/>
          <w:tab w:val="left" w:pos="5954"/>
          <w:tab w:val="left" w:pos="7797"/>
        </w:tabs>
        <w:spacing w:after="0"/>
        <w:ind w:left="993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u) c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larinet</w:t>
      </w:r>
      <w:r w:rsidR="0081342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81342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v) basoon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  <w:t>z)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sa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xophone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  <w:t>x)</w:t>
      </w:r>
      <w:r w:rsidR="00A90E42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french horn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</w:p>
    <w:p w14:paraId="09B711F5" w14:textId="3A63EFB9" w:rsidR="00BE08A6" w:rsidRPr="00A67436" w:rsidRDefault="00BE08A6" w:rsidP="00BE08A6">
      <w:pPr>
        <w:pStyle w:val="Odstavekseznama"/>
        <w:tabs>
          <w:tab w:val="left" w:pos="2268"/>
          <w:tab w:val="left" w:pos="3828"/>
          <w:tab w:val="left" w:pos="5954"/>
          <w:tab w:val="left" w:pos="7797"/>
        </w:tabs>
        <w:spacing w:after="0"/>
        <w:ind w:left="993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y)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trumpet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81342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aa) 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trombon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e</w:t>
      </w:r>
      <w:r w:rsidR="0081342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ab)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evfonij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ab/>
        <w:t xml:space="preserve">ac) </w:t>
      </w:r>
      <w:r w:rsidRPr="00A67436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tuba</w:t>
      </w:r>
    </w:p>
    <w:p w14:paraId="75665E15" w14:textId="77777777" w:rsidR="00BE08A6" w:rsidRDefault="00BE08A6" w:rsidP="001B36B8">
      <w:pPr>
        <w:pStyle w:val="Odstavekseznama"/>
        <w:tabs>
          <w:tab w:val="left" w:pos="2268"/>
          <w:tab w:val="left" w:pos="3828"/>
          <w:tab w:val="left" w:pos="5954"/>
          <w:tab w:val="left" w:pos="7797"/>
        </w:tabs>
        <w:spacing w:after="0"/>
        <w:ind w:left="709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32D0BEA" w14:textId="1BBABBA6" w:rsidR="00F66E89" w:rsidRDefault="00616464" w:rsidP="001B36B8">
      <w:pPr>
        <w:pStyle w:val="Odstavekseznama"/>
        <w:numPr>
          <w:ilvl w:val="1"/>
          <w:numId w:val="21"/>
        </w:numPr>
        <w:ind w:left="709" w:hanging="305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osition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and Music Theory</w:t>
      </w:r>
    </w:p>
    <w:p w14:paraId="17CD5BD5" w14:textId="77777777" w:rsidR="00551611" w:rsidRPr="00EF3214" w:rsidRDefault="00551611" w:rsidP="00551611">
      <w:pPr>
        <w:pStyle w:val="Odstavekseznama"/>
        <w:ind w:left="709" w:hanging="305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422EDE45" w14:textId="61FFB48B" w:rsidR="00F66E89" w:rsidRDefault="00616464" w:rsidP="001B36B8">
      <w:pPr>
        <w:pStyle w:val="Odstavekseznama"/>
        <w:numPr>
          <w:ilvl w:val="1"/>
          <w:numId w:val="21"/>
        </w:numPr>
        <w:spacing w:after="0"/>
        <w:ind w:left="709" w:hanging="305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Conducting</w:t>
      </w:r>
      <w:r w:rsidR="00F66E89" w:rsidRPr="00EF321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C48B785" w14:textId="77777777" w:rsidR="00551611" w:rsidRPr="00EF3214" w:rsidRDefault="00551611" w:rsidP="001B36B8">
      <w:pPr>
        <w:pStyle w:val="Odstavekseznama"/>
        <w:spacing w:after="0"/>
        <w:ind w:left="709" w:hanging="305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B11DF7D" w14:textId="0519EE7F" w:rsidR="00F66E89" w:rsidRDefault="00616464" w:rsidP="001B36B8">
      <w:pPr>
        <w:pStyle w:val="Odstavekseznama"/>
        <w:numPr>
          <w:ilvl w:val="1"/>
          <w:numId w:val="21"/>
        </w:numPr>
        <w:ind w:left="709" w:hanging="305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Chamber </w:t>
      </w:r>
      <w:r w:rsidR="00C7695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Music</w:t>
      </w:r>
      <w:bookmarkStart w:id="0" w:name="_GoBack"/>
      <w:bookmarkEnd w:id="0"/>
    </w:p>
    <w:p w14:paraId="4CB54B8C" w14:textId="77777777" w:rsidR="00551611" w:rsidRPr="00EF3214" w:rsidRDefault="00551611" w:rsidP="001B36B8">
      <w:pPr>
        <w:pStyle w:val="Odstavekseznama"/>
        <w:ind w:left="709" w:hanging="305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7B7751C" w14:textId="3F9AEBD6" w:rsidR="00F66E89" w:rsidRDefault="00616464" w:rsidP="001B36B8">
      <w:pPr>
        <w:pStyle w:val="Odstavekseznama"/>
        <w:numPr>
          <w:ilvl w:val="1"/>
          <w:numId w:val="21"/>
        </w:numPr>
        <w:spacing w:before="240" w:after="0"/>
        <w:ind w:left="709" w:hanging="305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Jazz</w:t>
      </w:r>
    </w:p>
    <w:p w14:paraId="6CBA3C73" w14:textId="77777777" w:rsidR="009D3A9E" w:rsidRDefault="009D3A9E" w:rsidP="009D3A9E">
      <w:pPr>
        <w:pStyle w:val="Odstavekseznama"/>
        <w:spacing w:before="240" w:after="0"/>
        <w:ind w:left="709" w:hanging="305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37A20096" w14:textId="3084B255" w:rsidR="00616464" w:rsidRDefault="00616464" w:rsidP="00A6742C">
      <w:pPr>
        <w:pStyle w:val="Odstavekseznama"/>
        <w:numPr>
          <w:ilvl w:val="1"/>
          <w:numId w:val="21"/>
        </w:numPr>
        <w:ind w:left="709" w:hanging="305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Piano </w:t>
      </w:r>
      <w:r w:rsidR="00C7695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A</w:t>
      </w:r>
      <w:r w:rsidRPr="001B36B8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ccompaniment</w:t>
      </w:r>
      <w:r w:rsidR="00A6742C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br/>
      </w:r>
    </w:p>
    <w:p w14:paraId="08AA3950" w14:textId="79793EF7" w:rsidR="00A6742C" w:rsidRPr="00A6742C" w:rsidRDefault="00A6742C" w:rsidP="00A6742C">
      <w:pPr>
        <w:spacing w:before="240" w:after="0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A6742C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In addition to the basic module, I also apply for the following elective courses: (specify)</w:t>
      </w: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br/>
        <w:t>______________________________________________________________________________.</w:t>
      </w:r>
    </w:p>
    <w:p w14:paraId="63D751E1" w14:textId="65BD8EEB" w:rsidR="00551611" w:rsidRDefault="00551611" w:rsidP="0055161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737E629C" w14:textId="77777777" w:rsidR="00A90E42" w:rsidRDefault="00A90E42" w:rsidP="00A90E42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l-SI"/>
        </w:rPr>
        <w:t>My videos are published at:</w:t>
      </w:r>
    </w:p>
    <w:p w14:paraId="5299E824" w14:textId="77777777" w:rsidR="00A90E42" w:rsidRDefault="00A90E42" w:rsidP="00A90E42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l-SI"/>
        </w:rPr>
        <w:t>https://www.____________________________________________________________________.</w:t>
      </w:r>
    </w:p>
    <w:p w14:paraId="756B9573" w14:textId="2793D62B" w:rsidR="00A90E42" w:rsidRDefault="00A90E42" w:rsidP="00A90E42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l-SI"/>
        </w:rPr>
        <w:t>(mandatory for candidates for singing, instruments, conducting, chamber playing and jazz)</w:t>
      </w:r>
    </w:p>
    <w:sectPr w:rsidR="00A90E42" w:rsidSect="002C1C17">
      <w:pgSz w:w="11906" w:h="16838"/>
      <w:pgMar w:top="1440" w:right="1077" w:bottom="1440" w:left="1077" w:header="709" w:footer="709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D208904" w16cex:dateUtc="2021-02-23T07:57:56.324Z"/>
  <w16cex:commentExtensible w16cex:durableId="32A806A9" w16cex:dateUtc="2021-02-23T07:58:33.501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D3E7D5C" w16cid:durableId="2D91B9BE"/>
  <w16cid:commentId w16cid:paraId="448F4768" w16cid:durableId="3087E70C"/>
  <w16cid:commentId w16cid:paraId="6A42C6AC" w16cid:durableId="4EAA6702"/>
  <w16cid:commentId w16cid:paraId="2E892272" w16cid:durableId="38BA8567"/>
  <w16cid:commentId w16cid:paraId="6C37D1D2" w16cid:durableId="3D208904"/>
  <w16cid:commentId w16cid:paraId="7F9A8EC3" w16cid:durableId="32A806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235A9B" w14:textId="77777777" w:rsidR="00615E7D" w:rsidRDefault="00615E7D" w:rsidP="001A1599">
      <w:pPr>
        <w:spacing w:after="0" w:line="240" w:lineRule="auto"/>
      </w:pPr>
      <w:r>
        <w:separator/>
      </w:r>
    </w:p>
  </w:endnote>
  <w:endnote w:type="continuationSeparator" w:id="0">
    <w:p w14:paraId="499345E9" w14:textId="77777777" w:rsidR="00615E7D" w:rsidRDefault="00615E7D" w:rsidP="001A15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AB5C30" w14:textId="77777777" w:rsidR="00615E7D" w:rsidRDefault="00615E7D" w:rsidP="001A1599">
      <w:pPr>
        <w:spacing w:after="0" w:line="240" w:lineRule="auto"/>
      </w:pPr>
      <w:r>
        <w:separator/>
      </w:r>
    </w:p>
  </w:footnote>
  <w:footnote w:type="continuationSeparator" w:id="0">
    <w:p w14:paraId="5BBAF900" w14:textId="77777777" w:rsidR="00615E7D" w:rsidRDefault="00615E7D" w:rsidP="001A15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91A28"/>
    <w:multiLevelType w:val="hybridMultilevel"/>
    <w:tmpl w:val="7B561262"/>
    <w:lvl w:ilvl="0" w:tplc="862A5F7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54E95"/>
    <w:multiLevelType w:val="hybridMultilevel"/>
    <w:tmpl w:val="FFFFFFFF"/>
    <w:lvl w:ilvl="0" w:tplc="9188A5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976D1F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749CF3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CF26E0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BFCDF8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3AE5E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EDA7992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07AC5C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FCA331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DD42D8"/>
    <w:multiLevelType w:val="hybridMultilevel"/>
    <w:tmpl w:val="8D740738"/>
    <w:lvl w:ilvl="0" w:tplc="3712356A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B57C21"/>
    <w:multiLevelType w:val="hybridMultilevel"/>
    <w:tmpl w:val="E80253D0"/>
    <w:lvl w:ilvl="0" w:tplc="CB9CD1D2">
      <w:start w:val="1"/>
      <w:numFmt w:val="decimal"/>
      <w:lvlText w:val="%1."/>
      <w:lvlJc w:val="left"/>
      <w:pPr>
        <w:ind w:left="-4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674" w:hanging="360"/>
      </w:pPr>
    </w:lvl>
    <w:lvl w:ilvl="2" w:tplc="0424001B" w:tentative="1">
      <w:start w:val="1"/>
      <w:numFmt w:val="lowerRoman"/>
      <w:lvlText w:val="%3."/>
      <w:lvlJc w:val="right"/>
      <w:pPr>
        <w:ind w:left="1394" w:hanging="180"/>
      </w:pPr>
    </w:lvl>
    <w:lvl w:ilvl="3" w:tplc="0424000F" w:tentative="1">
      <w:start w:val="1"/>
      <w:numFmt w:val="decimal"/>
      <w:lvlText w:val="%4."/>
      <w:lvlJc w:val="left"/>
      <w:pPr>
        <w:ind w:left="2114" w:hanging="360"/>
      </w:pPr>
    </w:lvl>
    <w:lvl w:ilvl="4" w:tplc="04240019" w:tentative="1">
      <w:start w:val="1"/>
      <w:numFmt w:val="lowerLetter"/>
      <w:lvlText w:val="%5."/>
      <w:lvlJc w:val="left"/>
      <w:pPr>
        <w:ind w:left="2834" w:hanging="360"/>
      </w:pPr>
    </w:lvl>
    <w:lvl w:ilvl="5" w:tplc="0424001B" w:tentative="1">
      <w:start w:val="1"/>
      <w:numFmt w:val="lowerRoman"/>
      <w:lvlText w:val="%6."/>
      <w:lvlJc w:val="right"/>
      <w:pPr>
        <w:ind w:left="3554" w:hanging="180"/>
      </w:pPr>
    </w:lvl>
    <w:lvl w:ilvl="6" w:tplc="0424000F" w:tentative="1">
      <w:start w:val="1"/>
      <w:numFmt w:val="decimal"/>
      <w:lvlText w:val="%7."/>
      <w:lvlJc w:val="left"/>
      <w:pPr>
        <w:ind w:left="4274" w:hanging="360"/>
      </w:pPr>
    </w:lvl>
    <w:lvl w:ilvl="7" w:tplc="04240019" w:tentative="1">
      <w:start w:val="1"/>
      <w:numFmt w:val="lowerLetter"/>
      <w:lvlText w:val="%8."/>
      <w:lvlJc w:val="left"/>
      <w:pPr>
        <w:ind w:left="4994" w:hanging="360"/>
      </w:pPr>
    </w:lvl>
    <w:lvl w:ilvl="8" w:tplc="0424001B" w:tentative="1">
      <w:start w:val="1"/>
      <w:numFmt w:val="lowerRoman"/>
      <w:lvlText w:val="%9."/>
      <w:lvlJc w:val="right"/>
      <w:pPr>
        <w:ind w:left="5714" w:hanging="180"/>
      </w:pPr>
    </w:lvl>
  </w:abstractNum>
  <w:abstractNum w:abstractNumId="4" w15:restartNumberingAfterBreak="0">
    <w:nsid w:val="26BC3FA6"/>
    <w:multiLevelType w:val="hybridMultilevel"/>
    <w:tmpl w:val="FFFFFFFF"/>
    <w:lvl w:ilvl="0" w:tplc="779635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4C28D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1AD4A47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2C40AA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EF0A32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B8E1A0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77C910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4F8BBF0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6AC9A7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48069F"/>
    <w:multiLevelType w:val="hybridMultilevel"/>
    <w:tmpl w:val="5574C82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951BF"/>
    <w:multiLevelType w:val="hybridMultilevel"/>
    <w:tmpl w:val="76FE5FA0"/>
    <w:lvl w:ilvl="0" w:tplc="0D1C6AC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EC13AD"/>
    <w:multiLevelType w:val="hybridMultilevel"/>
    <w:tmpl w:val="84B0E37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8023F"/>
    <w:multiLevelType w:val="hybridMultilevel"/>
    <w:tmpl w:val="4F4A2FAE"/>
    <w:lvl w:ilvl="0" w:tplc="B52E47F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993043D"/>
    <w:multiLevelType w:val="hybridMultilevel"/>
    <w:tmpl w:val="50821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D66D7"/>
    <w:multiLevelType w:val="hybridMultilevel"/>
    <w:tmpl w:val="72A6BE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1444F4"/>
    <w:multiLevelType w:val="hybridMultilevel"/>
    <w:tmpl w:val="F67EF29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17687A08">
      <w:start w:val="1"/>
      <w:numFmt w:val="upperRoman"/>
      <w:lvlText w:val="%3."/>
      <w:lvlJc w:val="left"/>
      <w:pPr>
        <w:ind w:left="2700" w:hanging="720"/>
      </w:pPr>
      <w:rPr>
        <w:rFonts w:eastAsia="Times New Roman" w:hint="default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A53FBB"/>
    <w:multiLevelType w:val="hybridMultilevel"/>
    <w:tmpl w:val="353EDF72"/>
    <w:lvl w:ilvl="0" w:tplc="C2A6FB32">
      <w:start w:val="1"/>
      <w:numFmt w:val="upperRoman"/>
      <w:lvlText w:val="%1."/>
      <w:lvlJc w:val="left"/>
      <w:pPr>
        <w:ind w:left="1428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5A484E18"/>
    <w:multiLevelType w:val="hybridMultilevel"/>
    <w:tmpl w:val="3F92125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F651C1"/>
    <w:multiLevelType w:val="hybridMultilevel"/>
    <w:tmpl w:val="5D12FFD0"/>
    <w:lvl w:ilvl="0" w:tplc="644054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AB7930"/>
    <w:multiLevelType w:val="hybridMultilevel"/>
    <w:tmpl w:val="7C7C2F1C"/>
    <w:lvl w:ilvl="0" w:tplc="56FA0E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241E4"/>
    <w:multiLevelType w:val="hybridMultilevel"/>
    <w:tmpl w:val="6A441BA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DB2FB9"/>
    <w:multiLevelType w:val="hybridMultilevel"/>
    <w:tmpl w:val="9790FDB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157528"/>
    <w:multiLevelType w:val="hybridMultilevel"/>
    <w:tmpl w:val="A29845CA"/>
    <w:lvl w:ilvl="0" w:tplc="042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7C8835DE"/>
    <w:multiLevelType w:val="hybridMultilevel"/>
    <w:tmpl w:val="CEC4D59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3">
      <w:start w:val="1"/>
      <w:numFmt w:val="upperRoman"/>
      <w:lvlText w:val="%2."/>
      <w:lvlJc w:val="right"/>
      <w:pPr>
        <w:ind w:left="1211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5A667A"/>
    <w:multiLevelType w:val="hybridMultilevel"/>
    <w:tmpl w:val="C0A657D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13"/>
  </w:num>
  <w:num w:numId="4">
    <w:abstractNumId w:val="16"/>
  </w:num>
  <w:num w:numId="5">
    <w:abstractNumId w:val="4"/>
  </w:num>
  <w:num w:numId="6">
    <w:abstractNumId w:val="1"/>
  </w:num>
  <w:num w:numId="7">
    <w:abstractNumId w:val="9"/>
  </w:num>
  <w:num w:numId="8">
    <w:abstractNumId w:val="0"/>
  </w:num>
  <w:num w:numId="9">
    <w:abstractNumId w:val="14"/>
  </w:num>
  <w:num w:numId="10">
    <w:abstractNumId w:val="3"/>
  </w:num>
  <w:num w:numId="11">
    <w:abstractNumId w:val="7"/>
  </w:num>
  <w:num w:numId="12">
    <w:abstractNumId w:val="17"/>
  </w:num>
  <w:num w:numId="13">
    <w:abstractNumId w:val="11"/>
  </w:num>
  <w:num w:numId="14">
    <w:abstractNumId w:val="5"/>
  </w:num>
  <w:num w:numId="15">
    <w:abstractNumId w:val="15"/>
  </w:num>
  <w:num w:numId="16">
    <w:abstractNumId w:val="2"/>
  </w:num>
  <w:num w:numId="17">
    <w:abstractNumId w:val="8"/>
  </w:num>
  <w:num w:numId="18">
    <w:abstractNumId w:val="18"/>
  </w:num>
  <w:num w:numId="19">
    <w:abstractNumId w:val="12"/>
  </w:num>
  <w:num w:numId="20">
    <w:abstractNumId w:val="20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9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jA0NzY1MLM0MTFS0lEKTi0uzszPAykwNKwFABIOfCYtAAAA"/>
  </w:docVars>
  <w:rsids>
    <w:rsidRoot w:val="001F39C1"/>
    <w:rsid w:val="0003691C"/>
    <w:rsid w:val="00043C8A"/>
    <w:rsid w:val="00044AA8"/>
    <w:rsid w:val="000655E1"/>
    <w:rsid w:val="0006794E"/>
    <w:rsid w:val="00071C46"/>
    <w:rsid w:val="00073461"/>
    <w:rsid w:val="0007691A"/>
    <w:rsid w:val="000B6188"/>
    <w:rsid w:val="000E293F"/>
    <w:rsid w:val="000E6F1D"/>
    <w:rsid w:val="000E6FD9"/>
    <w:rsid w:val="000F65A8"/>
    <w:rsid w:val="00113307"/>
    <w:rsid w:val="00116A4E"/>
    <w:rsid w:val="0012205C"/>
    <w:rsid w:val="00144383"/>
    <w:rsid w:val="00165404"/>
    <w:rsid w:val="001836BB"/>
    <w:rsid w:val="001A1599"/>
    <w:rsid w:val="001A6125"/>
    <w:rsid w:val="001B0EE8"/>
    <w:rsid w:val="001B36B8"/>
    <w:rsid w:val="001C2679"/>
    <w:rsid w:val="001D115E"/>
    <w:rsid w:val="001E3FE8"/>
    <w:rsid w:val="001F39C1"/>
    <w:rsid w:val="00226A4F"/>
    <w:rsid w:val="002333FB"/>
    <w:rsid w:val="002358B7"/>
    <w:rsid w:val="002426F9"/>
    <w:rsid w:val="00250A00"/>
    <w:rsid w:val="0025505C"/>
    <w:rsid w:val="00270AA0"/>
    <w:rsid w:val="0027247E"/>
    <w:rsid w:val="00280D0A"/>
    <w:rsid w:val="002B03F8"/>
    <w:rsid w:val="002B3E53"/>
    <w:rsid w:val="002C1C17"/>
    <w:rsid w:val="002C2404"/>
    <w:rsid w:val="002F5480"/>
    <w:rsid w:val="002F6D0C"/>
    <w:rsid w:val="003066AF"/>
    <w:rsid w:val="003119E8"/>
    <w:rsid w:val="00326E9B"/>
    <w:rsid w:val="00333237"/>
    <w:rsid w:val="003333F9"/>
    <w:rsid w:val="00350F11"/>
    <w:rsid w:val="00352EE0"/>
    <w:rsid w:val="00385D0E"/>
    <w:rsid w:val="003A04D4"/>
    <w:rsid w:val="003A0ACD"/>
    <w:rsid w:val="003C2040"/>
    <w:rsid w:val="003C274C"/>
    <w:rsid w:val="003D144E"/>
    <w:rsid w:val="003E5575"/>
    <w:rsid w:val="003E6DE9"/>
    <w:rsid w:val="0040533B"/>
    <w:rsid w:val="00411DFA"/>
    <w:rsid w:val="00427375"/>
    <w:rsid w:val="00440187"/>
    <w:rsid w:val="0044160C"/>
    <w:rsid w:val="00455A93"/>
    <w:rsid w:val="00455EE1"/>
    <w:rsid w:val="0048447C"/>
    <w:rsid w:val="004C15A9"/>
    <w:rsid w:val="004F0E03"/>
    <w:rsid w:val="00504AB9"/>
    <w:rsid w:val="005303E8"/>
    <w:rsid w:val="00534FDE"/>
    <w:rsid w:val="00535F6A"/>
    <w:rsid w:val="00551611"/>
    <w:rsid w:val="00551CAF"/>
    <w:rsid w:val="00565682"/>
    <w:rsid w:val="0056759B"/>
    <w:rsid w:val="005820B2"/>
    <w:rsid w:val="00595C2D"/>
    <w:rsid w:val="005B690D"/>
    <w:rsid w:val="005C2C69"/>
    <w:rsid w:val="005D105D"/>
    <w:rsid w:val="005D198C"/>
    <w:rsid w:val="005D1B7F"/>
    <w:rsid w:val="005D3057"/>
    <w:rsid w:val="005D78D1"/>
    <w:rsid w:val="005E0471"/>
    <w:rsid w:val="005E12B0"/>
    <w:rsid w:val="005F01CD"/>
    <w:rsid w:val="005F3341"/>
    <w:rsid w:val="006030C1"/>
    <w:rsid w:val="0060706E"/>
    <w:rsid w:val="006070FA"/>
    <w:rsid w:val="00615E7D"/>
    <w:rsid w:val="00616464"/>
    <w:rsid w:val="00621D4F"/>
    <w:rsid w:val="0062438A"/>
    <w:rsid w:val="00645521"/>
    <w:rsid w:val="006677DD"/>
    <w:rsid w:val="006746BB"/>
    <w:rsid w:val="00686394"/>
    <w:rsid w:val="006A4AF6"/>
    <w:rsid w:val="006B1616"/>
    <w:rsid w:val="006B5AED"/>
    <w:rsid w:val="006B7A2C"/>
    <w:rsid w:val="006D1C61"/>
    <w:rsid w:val="006D1CF6"/>
    <w:rsid w:val="006F34D3"/>
    <w:rsid w:val="006F3502"/>
    <w:rsid w:val="006F64A9"/>
    <w:rsid w:val="00705EDA"/>
    <w:rsid w:val="007215F3"/>
    <w:rsid w:val="00725377"/>
    <w:rsid w:val="007429FF"/>
    <w:rsid w:val="00742E4D"/>
    <w:rsid w:val="00770D10"/>
    <w:rsid w:val="0078228A"/>
    <w:rsid w:val="007A0EF2"/>
    <w:rsid w:val="007B5265"/>
    <w:rsid w:val="007B66BA"/>
    <w:rsid w:val="007C6B59"/>
    <w:rsid w:val="007D01C9"/>
    <w:rsid w:val="007D3DC1"/>
    <w:rsid w:val="007D5942"/>
    <w:rsid w:val="007E40BE"/>
    <w:rsid w:val="00813426"/>
    <w:rsid w:val="00821264"/>
    <w:rsid w:val="00823B61"/>
    <w:rsid w:val="00833CA2"/>
    <w:rsid w:val="00862BA2"/>
    <w:rsid w:val="008704A8"/>
    <w:rsid w:val="00870613"/>
    <w:rsid w:val="0088661E"/>
    <w:rsid w:val="008941F3"/>
    <w:rsid w:val="008B02A6"/>
    <w:rsid w:val="008B0FE7"/>
    <w:rsid w:val="008B1B27"/>
    <w:rsid w:val="008B6FAD"/>
    <w:rsid w:val="008C1E3F"/>
    <w:rsid w:val="008D3463"/>
    <w:rsid w:val="008D51FD"/>
    <w:rsid w:val="008F3F80"/>
    <w:rsid w:val="00900245"/>
    <w:rsid w:val="0092184D"/>
    <w:rsid w:val="009274B0"/>
    <w:rsid w:val="009513CB"/>
    <w:rsid w:val="00960245"/>
    <w:rsid w:val="009617D7"/>
    <w:rsid w:val="0097D817"/>
    <w:rsid w:val="00981BDB"/>
    <w:rsid w:val="00990C61"/>
    <w:rsid w:val="0099217A"/>
    <w:rsid w:val="0099438E"/>
    <w:rsid w:val="009B1981"/>
    <w:rsid w:val="009B32F6"/>
    <w:rsid w:val="009B769B"/>
    <w:rsid w:val="009C1D41"/>
    <w:rsid w:val="009D3A9E"/>
    <w:rsid w:val="00A03A98"/>
    <w:rsid w:val="00A14469"/>
    <w:rsid w:val="00A20F65"/>
    <w:rsid w:val="00A25C72"/>
    <w:rsid w:val="00A305FB"/>
    <w:rsid w:val="00A343D2"/>
    <w:rsid w:val="00A34E10"/>
    <w:rsid w:val="00A54213"/>
    <w:rsid w:val="00A549BC"/>
    <w:rsid w:val="00A55354"/>
    <w:rsid w:val="00A6155E"/>
    <w:rsid w:val="00A62E1D"/>
    <w:rsid w:val="00A6742C"/>
    <w:rsid w:val="00A70F1C"/>
    <w:rsid w:val="00A737C0"/>
    <w:rsid w:val="00A90E42"/>
    <w:rsid w:val="00AB3924"/>
    <w:rsid w:val="00AC0D1E"/>
    <w:rsid w:val="00AD5B3F"/>
    <w:rsid w:val="00AE27B6"/>
    <w:rsid w:val="00AE68BE"/>
    <w:rsid w:val="00B235B6"/>
    <w:rsid w:val="00B43877"/>
    <w:rsid w:val="00B52144"/>
    <w:rsid w:val="00B53607"/>
    <w:rsid w:val="00B56346"/>
    <w:rsid w:val="00B66682"/>
    <w:rsid w:val="00B91506"/>
    <w:rsid w:val="00BC0D8E"/>
    <w:rsid w:val="00BD271A"/>
    <w:rsid w:val="00BD67A2"/>
    <w:rsid w:val="00BD7C9E"/>
    <w:rsid w:val="00BE08A6"/>
    <w:rsid w:val="00BF0881"/>
    <w:rsid w:val="00BF6C71"/>
    <w:rsid w:val="00C11B96"/>
    <w:rsid w:val="00C14B15"/>
    <w:rsid w:val="00C23246"/>
    <w:rsid w:val="00C41A51"/>
    <w:rsid w:val="00C4288D"/>
    <w:rsid w:val="00C66B71"/>
    <w:rsid w:val="00C76954"/>
    <w:rsid w:val="00C84D7E"/>
    <w:rsid w:val="00CA2FBF"/>
    <w:rsid w:val="00CA367A"/>
    <w:rsid w:val="00CA772D"/>
    <w:rsid w:val="00CD23AF"/>
    <w:rsid w:val="00CE393F"/>
    <w:rsid w:val="00CE51CF"/>
    <w:rsid w:val="00CF0FD6"/>
    <w:rsid w:val="00CF110E"/>
    <w:rsid w:val="00D205B4"/>
    <w:rsid w:val="00D20EEB"/>
    <w:rsid w:val="00D2588F"/>
    <w:rsid w:val="00D27850"/>
    <w:rsid w:val="00D33519"/>
    <w:rsid w:val="00D33AF3"/>
    <w:rsid w:val="00D4198A"/>
    <w:rsid w:val="00D4277C"/>
    <w:rsid w:val="00D456BE"/>
    <w:rsid w:val="00D53B71"/>
    <w:rsid w:val="00D53BF6"/>
    <w:rsid w:val="00D8522D"/>
    <w:rsid w:val="00D907C0"/>
    <w:rsid w:val="00DB5A53"/>
    <w:rsid w:val="00DC3A59"/>
    <w:rsid w:val="00DD1D3A"/>
    <w:rsid w:val="00DF212F"/>
    <w:rsid w:val="00DF6B2A"/>
    <w:rsid w:val="00E076E8"/>
    <w:rsid w:val="00E141DE"/>
    <w:rsid w:val="00E146B3"/>
    <w:rsid w:val="00E3644F"/>
    <w:rsid w:val="00E41382"/>
    <w:rsid w:val="00E44DF7"/>
    <w:rsid w:val="00E76200"/>
    <w:rsid w:val="00E8799F"/>
    <w:rsid w:val="00E87D37"/>
    <w:rsid w:val="00EA156D"/>
    <w:rsid w:val="00EA4097"/>
    <w:rsid w:val="00EC1280"/>
    <w:rsid w:val="00EC4888"/>
    <w:rsid w:val="00EC4B23"/>
    <w:rsid w:val="00EC524E"/>
    <w:rsid w:val="00EE0421"/>
    <w:rsid w:val="00EE6DCF"/>
    <w:rsid w:val="00EF3214"/>
    <w:rsid w:val="00F23537"/>
    <w:rsid w:val="00F611B7"/>
    <w:rsid w:val="00F642EF"/>
    <w:rsid w:val="00F66E89"/>
    <w:rsid w:val="00F72478"/>
    <w:rsid w:val="00F85FD4"/>
    <w:rsid w:val="00F86604"/>
    <w:rsid w:val="00FA185B"/>
    <w:rsid w:val="00FA7CA3"/>
    <w:rsid w:val="00FB73DA"/>
    <w:rsid w:val="00FC62A8"/>
    <w:rsid w:val="00FD5485"/>
    <w:rsid w:val="01A8475C"/>
    <w:rsid w:val="02ACDFD6"/>
    <w:rsid w:val="03DA8E20"/>
    <w:rsid w:val="04975543"/>
    <w:rsid w:val="0537BD97"/>
    <w:rsid w:val="060471C6"/>
    <w:rsid w:val="07D229E3"/>
    <w:rsid w:val="09557634"/>
    <w:rsid w:val="09EFA1CF"/>
    <w:rsid w:val="0AABEFB3"/>
    <w:rsid w:val="0B6DBB7C"/>
    <w:rsid w:val="0BC3F3A5"/>
    <w:rsid w:val="0CEE670D"/>
    <w:rsid w:val="0E1075B3"/>
    <w:rsid w:val="0E7141E2"/>
    <w:rsid w:val="0F3A6533"/>
    <w:rsid w:val="0F730DE6"/>
    <w:rsid w:val="10C32083"/>
    <w:rsid w:val="11E4C4B3"/>
    <w:rsid w:val="12EBB420"/>
    <w:rsid w:val="137A0B75"/>
    <w:rsid w:val="142CEEB4"/>
    <w:rsid w:val="184A745C"/>
    <w:rsid w:val="18702651"/>
    <w:rsid w:val="1B3A8E04"/>
    <w:rsid w:val="1B61E71E"/>
    <w:rsid w:val="1B977326"/>
    <w:rsid w:val="1F39F056"/>
    <w:rsid w:val="1F940CE9"/>
    <w:rsid w:val="2096FB84"/>
    <w:rsid w:val="20DE3F0B"/>
    <w:rsid w:val="24313F98"/>
    <w:rsid w:val="24E1FD2A"/>
    <w:rsid w:val="25083B7C"/>
    <w:rsid w:val="25916B3E"/>
    <w:rsid w:val="259A58B7"/>
    <w:rsid w:val="2671B452"/>
    <w:rsid w:val="26D22527"/>
    <w:rsid w:val="279D9D7D"/>
    <w:rsid w:val="27E61F3D"/>
    <w:rsid w:val="2893E48A"/>
    <w:rsid w:val="299FF4CA"/>
    <w:rsid w:val="2A9FBB0D"/>
    <w:rsid w:val="2AAAA5E1"/>
    <w:rsid w:val="2BC00BF1"/>
    <w:rsid w:val="2BE9AB46"/>
    <w:rsid w:val="2C4685F6"/>
    <w:rsid w:val="2DC2D20E"/>
    <w:rsid w:val="2DE87B03"/>
    <w:rsid w:val="2E5743AD"/>
    <w:rsid w:val="2F38DA64"/>
    <w:rsid w:val="2FE14396"/>
    <w:rsid w:val="302EDD05"/>
    <w:rsid w:val="304DB3BB"/>
    <w:rsid w:val="30B719CA"/>
    <w:rsid w:val="3154D4BF"/>
    <w:rsid w:val="31E35842"/>
    <w:rsid w:val="32015993"/>
    <w:rsid w:val="329A1EA9"/>
    <w:rsid w:val="33D34EDA"/>
    <w:rsid w:val="358EF38B"/>
    <w:rsid w:val="35B0402D"/>
    <w:rsid w:val="35FB00D8"/>
    <w:rsid w:val="3699F03A"/>
    <w:rsid w:val="3716247E"/>
    <w:rsid w:val="37191AAA"/>
    <w:rsid w:val="378560BD"/>
    <w:rsid w:val="3A6AF6C0"/>
    <w:rsid w:val="3B028CD8"/>
    <w:rsid w:val="3BFE350F"/>
    <w:rsid w:val="3C1D5C51"/>
    <w:rsid w:val="3E49361B"/>
    <w:rsid w:val="3E65FC2C"/>
    <w:rsid w:val="3FCEDE0F"/>
    <w:rsid w:val="405BC145"/>
    <w:rsid w:val="40ED7024"/>
    <w:rsid w:val="436CEF4F"/>
    <w:rsid w:val="46655B99"/>
    <w:rsid w:val="46CC1840"/>
    <w:rsid w:val="46EA1E76"/>
    <w:rsid w:val="46FD5D20"/>
    <w:rsid w:val="48992D81"/>
    <w:rsid w:val="494D329A"/>
    <w:rsid w:val="497F2669"/>
    <w:rsid w:val="4998C06D"/>
    <w:rsid w:val="4AE4F8D6"/>
    <w:rsid w:val="4C9655A8"/>
    <w:rsid w:val="4E5429F6"/>
    <w:rsid w:val="4EF2C201"/>
    <w:rsid w:val="51BBAE3E"/>
    <w:rsid w:val="5209F140"/>
    <w:rsid w:val="5219B304"/>
    <w:rsid w:val="523A4D50"/>
    <w:rsid w:val="52788B75"/>
    <w:rsid w:val="52CEEF29"/>
    <w:rsid w:val="52E0FDE6"/>
    <w:rsid w:val="5380AD18"/>
    <w:rsid w:val="546B2043"/>
    <w:rsid w:val="5472A052"/>
    <w:rsid w:val="56B501BD"/>
    <w:rsid w:val="5701E0D5"/>
    <w:rsid w:val="585BC25B"/>
    <w:rsid w:val="589205A1"/>
    <w:rsid w:val="58B72046"/>
    <w:rsid w:val="59FA4223"/>
    <w:rsid w:val="59FFDBEA"/>
    <w:rsid w:val="5B6D55E3"/>
    <w:rsid w:val="5D20CA74"/>
    <w:rsid w:val="5E1571B8"/>
    <w:rsid w:val="5F0564C3"/>
    <w:rsid w:val="6556E45E"/>
    <w:rsid w:val="68C5A7E6"/>
    <w:rsid w:val="6B3789EE"/>
    <w:rsid w:val="6BB8626B"/>
    <w:rsid w:val="700EE1F0"/>
    <w:rsid w:val="701218CD"/>
    <w:rsid w:val="70173EB5"/>
    <w:rsid w:val="713EB974"/>
    <w:rsid w:val="716A288D"/>
    <w:rsid w:val="71873A77"/>
    <w:rsid w:val="71FBFDC8"/>
    <w:rsid w:val="726CC877"/>
    <w:rsid w:val="7339FAC1"/>
    <w:rsid w:val="7411E547"/>
    <w:rsid w:val="75A5C5CC"/>
    <w:rsid w:val="75C1BA4D"/>
    <w:rsid w:val="76766A3B"/>
    <w:rsid w:val="76A747B2"/>
    <w:rsid w:val="77D6CDE6"/>
    <w:rsid w:val="78F3A55A"/>
    <w:rsid w:val="798CDDB5"/>
    <w:rsid w:val="79FE5E07"/>
    <w:rsid w:val="7CD43C9B"/>
    <w:rsid w:val="7D450963"/>
    <w:rsid w:val="7E7869C1"/>
    <w:rsid w:val="7EFE9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341C34"/>
  <w15:chartTrackingRefBased/>
  <w15:docId w15:val="{9C22769B-3287-4C1B-93D5-6FB4CD556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AB39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AB39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slov3">
    <w:name w:val="heading 3"/>
    <w:basedOn w:val="Navaden"/>
    <w:link w:val="Naslov3Znak"/>
    <w:uiPriority w:val="9"/>
    <w:qFormat/>
    <w:rsid w:val="003E55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1443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1F39C1"/>
    <w:pPr>
      <w:ind w:left="720"/>
      <w:contextualSpacing/>
    </w:pPr>
  </w:style>
  <w:style w:type="character" w:customStyle="1" w:styleId="DefaultFontHxMailStyle">
    <w:name w:val="Default Font HxMail Style"/>
    <w:basedOn w:val="Privzetapisavaodstavka"/>
    <w:rsid w:val="003066AF"/>
    <w:rPr>
      <w:rFonts w:ascii="Calibri" w:hAnsi="Calibri" w:cs="Calibri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  <w:style w:type="character" w:customStyle="1" w:styleId="tlid-translation">
    <w:name w:val="tlid-translation"/>
    <w:basedOn w:val="Privzetapisavaodstavka"/>
    <w:rsid w:val="003066AF"/>
  </w:style>
  <w:style w:type="character" w:customStyle="1" w:styleId="Naslov3Znak">
    <w:name w:val="Naslov 3 Znak"/>
    <w:basedOn w:val="Privzetapisavaodstavka"/>
    <w:link w:val="Naslov3"/>
    <w:uiPriority w:val="9"/>
    <w:rsid w:val="003E5575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styleId="Krepko">
    <w:name w:val="Strong"/>
    <w:basedOn w:val="Privzetapisavaodstavka"/>
    <w:uiPriority w:val="22"/>
    <w:qFormat/>
    <w:rsid w:val="003E5575"/>
    <w:rPr>
      <w:b/>
      <w:bCs/>
    </w:rPr>
  </w:style>
  <w:style w:type="paragraph" w:styleId="Navadensplet">
    <w:name w:val="Normal (Web)"/>
    <w:basedOn w:val="Navaden"/>
    <w:uiPriority w:val="99"/>
    <w:unhideWhenUsed/>
    <w:rsid w:val="003E5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Hiperpovezava">
    <w:name w:val="Hyperlink"/>
    <w:basedOn w:val="Privzetapisavaodstavka"/>
    <w:uiPriority w:val="99"/>
    <w:unhideWhenUsed/>
    <w:rsid w:val="003E5575"/>
    <w:rPr>
      <w:color w:val="0000FF"/>
      <w:u w:val="single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14438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Tabelamrea">
    <w:name w:val="Table Grid"/>
    <w:basedOn w:val="Navadnatabela"/>
    <w:uiPriority w:val="39"/>
    <w:rsid w:val="00B438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Privzetapisavaodstavka"/>
    <w:rsid w:val="007D5942"/>
  </w:style>
  <w:style w:type="character" w:customStyle="1" w:styleId="jlqj4b">
    <w:name w:val="jlqj4b"/>
    <w:basedOn w:val="Privzetapisavaodstavka"/>
    <w:rsid w:val="007D5942"/>
  </w:style>
  <w:style w:type="table" w:customStyle="1" w:styleId="TableGrid">
    <w:name w:val="TableGrid"/>
    <w:rsid w:val="00D907C0"/>
    <w:pPr>
      <w:spacing w:after="0" w:line="240" w:lineRule="auto"/>
    </w:pPr>
    <w:rPr>
      <w:rFonts w:eastAsiaTheme="minorEastAsia"/>
      <w:lang w:eastAsia="sl-SI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ripombasklic">
    <w:name w:val="annotation reference"/>
    <w:basedOn w:val="Privzetapisavaodstavka"/>
    <w:uiPriority w:val="99"/>
    <w:semiHidden/>
    <w:unhideWhenUsed/>
    <w:rsid w:val="001A159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1A159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1A159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A159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A1599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A15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A1599"/>
    <w:rPr>
      <w:rFonts w:ascii="Segoe UI" w:hAnsi="Segoe UI" w:cs="Segoe UI"/>
      <w:sz w:val="18"/>
      <w:szCs w:val="18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1A1599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1A1599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1A1599"/>
    <w:rPr>
      <w:vertAlign w:val="superscript"/>
    </w:rPr>
  </w:style>
  <w:style w:type="character" w:customStyle="1" w:styleId="Naslov1Znak">
    <w:name w:val="Naslov 1 Znak"/>
    <w:basedOn w:val="Privzetapisavaodstavka"/>
    <w:link w:val="Naslov1"/>
    <w:uiPriority w:val="9"/>
    <w:rsid w:val="00AB392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AB392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07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3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97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141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5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25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9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2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02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9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3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036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97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4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2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68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1938e7baacfc4218" Type="http://schemas.microsoft.com/office/2016/09/relationships/commentsIds" Target="commentsIds.xml"/><Relationship Id="Rf6687fdf895c484a" Type="http://schemas.microsoft.com/office/2018/08/relationships/commentsExtensible" Target="commentsExtensi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8DD91497A7214AB064FF083C70381D" ma:contentTypeVersion="12" ma:contentTypeDescription="Create a new document." ma:contentTypeScope="" ma:versionID="942f290194a3ab0891ac5f7d9eb9139c">
  <xsd:schema xmlns:xsd="http://www.w3.org/2001/XMLSchema" xmlns:xs="http://www.w3.org/2001/XMLSchema" xmlns:p="http://schemas.microsoft.com/office/2006/metadata/properties" xmlns:ns2="2cf06205-ba4d-4514-889c-bcbde5aecc14" xmlns:ns3="3a97d52c-5496-45e6-a55b-4bd8e842a131" targetNamespace="http://schemas.microsoft.com/office/2006/metadata/properties" ma:root="true" ma:fieldsID="ab763cc93f2cc78e3cf411c6f385f6b4" ns2:_="" ns3:_="">
    <xsd:import namespace="2cf06205-ba4d-4514-889c-bcbde5aecc14"/>
    <xsd:import namespace="3a97d52c-5496-45e6-a55b-4bd8e842a1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06205-ba4d-4514-889c-bcbde5aecc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97d52c-5496-45e6-a55b-4bd8e842a13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BDD91DCB-AB44-4C14-B6C1-1A2B9DF213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B7C808-DCFE-4921-B8F4-EE40E1085B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06205-ba4d-4514-889c-bcbde5aecc14"/>
    <ds:schemaRef ds:uri="3a97d52c-5496-45e6-a55b-4bd8e842a1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CC6535-611E-4162-9943-56877AFD53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CD403C-6941-440C-9D33-558BF69AB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 sistema Windows</dc:creator>
  <cp:keywords/>
  <dc:description/>
  <cp:lastModifiedBy>Bavdek, Dušan</cp:lastModifiedBy>
  <cp:revision>3</cp:revision>
  <cp:lastPrinted>2021-03-03T11:59:00Z</cp:lastPrinted>
  <dcterms:created xsi:type="dcterms:W3CDTF">2021-07-04T13:36:00Z</dcterms:created>
  <dcterms:modified xsi:type="dcterms:W3CDTF">2021-07-04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8DD91497A7214AB064FF083C70381D</vt:lpwstr>
  </property>
</Properties>
</file>